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3:55:07.955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81ab54167d4456f559912e120993b43b19d91f9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8_t android_app_read_cmd(struct android_app* android_app)</w:t>
      </w:r>
      <w:r>
        <w:t xml:space="preserve"> </w:t>
      </w:r>
      <w:r>
        <w:t xml:space="preserve">— Call when ALooper_pollAll() returns LOOPER_ID_MAIN, reading the next app command message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re_exec_cmd(struct android_app* android_app, int8_t cmd)</w:t>
      </w:r>
      <w:r>
        <w:t xml:space="preserve"> </w:t>
      </w:r>
      <w:r>
        <w:t xml:space="preserve">— Call with the command returned by android_app_read_cmd() to do the initial pre-processing of the given command. You can perform your own actions for the command after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ost_exec_cmd(struct android_app* android_app, int8_t cmd)</w:t>
      </w:r>
      <w:r>
        <w:t xml:space="preserve"> </w:t>
      </w:r>
      <w:r>
        <w:t xml:space="preserve">— Call with the command returned by android_app_read_cmd() to do the final post-processing of the given command. You must have done your own actions for the command before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android_main(struct android_app* app)</w:t>
      </w:r>
      <w:r>
        <w:t xml:space="preserve"> </w:t>
      </w:r>
      <w:r>
        <w:t xml:space="preserve">— This is the function that application code must implement, representing the main entry to the app. 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3:57:04Z</dcterms:created>
  <dcterms:modified xsi:type="dcterms:W3CDTF">2025-10-04T13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